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F76C67" w14:textId="61791043" w:rsidR="00F31903" w:rsidRDefault="00791379">
      <w:r>
        <w:t xml:space="preserve">Name: </w:t>
      </w:r>
      <w:r w:rsidR="0053395F">
        <w:t>Jonathan Karamavros</w:t>
      </w:r>
    </w:p>
    <w:p w14:paraId="0032CCF0" w14:textId="14568540" w:rsidR="0053395F" w:rsidRDefault="00791379">
      <w:r>
        <w:t xml:space="preserve">ID#: </w:t>
      </w:r>
      <w:r w:rsidR="0053395F" w:rsidRPr="0053395F">
        <w:t>1071508</w:t>
      </w:r>
    </w:p>
    <w:p w14:paraId="5B20F20D" w14:textId="20A9B21A" w:rsidR="0053395F" w:rsidRDefault="0053395F">
      <w:r>
        <w:t xml:space="preserve">Assignment </w:t>
      </w:r>
      <w:r w:rsidR="00EB4B1D">
        <w:t>2</w:t>
      </w:r>
    </w:p>
    <w:p w14:paraId="790829B8" w14:textId="53CEC046" w:rsidR="0053395F" w:rsidRDefault="0053395F">
      <w:r>
        <w:t>Due</w:t>
      </w:r>
      <w:r w:rsidR="00500919">
        <w:t xml:space="preserve"> Date:</w:t>
      </w:r>
      <w:r>
        <w:t xml:space="preserve"> </w:t>
      </w:r>
      <w:r w:rsidR="00EB4B1D">
        <w:t>10</w:t>
      </w:r>
      <w:r>
        <w:t>/</w:t>
      </w:r>
      <w:r w:rsidR="00EB4B1D">
        <w:t>12</w:t>
      </w:r>
      <w:r>
        <w:t>/</w:t>
      </w:r>
      <w:r w:rsidR="00A017DD">
        <w:t>2020</w:t>
      </w:r>
    </w:p>
    <w:p w14:paraId="4674B3D5" w14:textId="45393331" w:rsidR="0053395F" w:rsidRDefault="0053395F">
      <w:r>
        <w:t>Submitted</w:t>
      </w:r>
      <w:r w:rsidR="00500919">
        <w:t>:</w:t>
      </w:r>
      <w:r>
        <w:t xml:space="preserve"> </w:t>
      </w:r>
      <w:r w:rsidR="00EB4B1D">
        <w:t>10</w:t>
      </w:r>
      <w:r>
        <w:t>/</w:t>
      </w:r>
      <w:r w:rsidR="00EB4B1D">
        <w:t>1</w:t>
      </w:r>
      <w:r w:rsidR="00026140">
        <w:t>7</w:t>
      </w:r>
      <w:r>
        <w:t>/20</w:t>
      </w:r>
      <w:r w:rsidR="00A017DD">
        <w:t>20</w:t>
      </w:r>
    </w:p>
    <w:p w14:paraId="016DA32F" w14:textId="77777777" w:rsidR="00C347EA" w:rsidRDefault="00C347EA">
      <w:pPr>
        <w:sectPr w:rsidR="00C347EA" w:rsidSect="002D0AEE">
          <w:headerReference w:type="default" r:id="rId8"/>
          <w:pgSz w:w="12240" w:h="15840"/>
          <w:pgMar w:top="720" w:right="720" w:bottom="720" w:left="720" w:header="720" w:footer="720" w:gutter="0"/>
          <w:cols w:space="720"/>
          <w:docGrid w:linePitch="360"/>
        </w:sectPr>
      </w:pPr>
    </w:p>
    <w:sdt>
      <w:sdtPr>
        <w:rPr>
          <w:rFonts w:asciiTheme="minorHAnsi" w:eastAsiaTheme="minorHAnsi" w:hAnsiTheme="minorHAnsi" w:cstheme="minorBidi"/>
          <w:color w:val="auto"/>
          <w:sz w:val="22"/>
          <w:szCs w:val="22"/>
        </w:rPr>
        <w:id w:val="1499915351"/>
        <w:docPartObj>
          <w:docPartGallery w:val="Table of Contents"/>
          <w:docPartUnique/>
        </w:docPartObj>
      </w:sdtPr>
      <w:sdtEndPr>
        <w:rPr>
          <w:b/>
          <w:bCs/>
          <w:noProof/>
        </w:rPr>
      </w:sdtEndPr>
      <w:sdtContent>
        <w:p w14:paraId="4B82F257" w14:textId="51AB1E38" w:rsidR="00BE7E6E" w:rsidRDefault="00BE7E6E">
          <w:pPr>
            <w:pStyle w:val="TOCHeading"/>
          </w:pPr>
          <w:r>
            <w:t>Contents</w:t>
          </w:r>
        </w:p>
        <w:p w14:paraId="001362EF" w14:textId="52FAF600" w:rsidR="00026140" w:rsidRDefault="00BE7E6E">
          <w:pPr>
            <w:pStyle w:val="TOC2"/>
            <w:tabs>
              <w:tab w:val="right" w:leader="dot" w:pos="10790"/>
            </w:tabs>
            <w:rPr>
              <w:rFonts w:eastAsiaTheme="minorEastAsia"/>
              <w:noProof/>
            </w:rPr>
          </w:pPr>
          <w:r>
            <w:fldChar w:fldCharType="begin"/>
          </w:r>
          <w:r>
            <w:instrText xml:space="preserve"> TOC \o "1-3" \h \z \u </w:instrText>
          </w:r>
          <w:r>
            <w:fldChar w:fldCharType="separate"/>
          </w:r>
          <w:hyperlink w:anchor="_Toc53841915" w:history="1">
            <w:r w:rsidR="00026140" w:rsidRPr="0023250A">
              <w:rPr>
                <w:rStyle w:val="Hyperlink"/>
                <w:noProof/>
              </w:rPr>
              <w:t>Normal GAN:</w:t>
            </w:r>
            <w:r w:rsidR="00026140">
              <w:rPr>
                <w:noProof/>
                <w:webHidden/>
              </w:rPr>
              <w:tab/>
            </w:r>
            <w:r w:rsidR="00026140">
              <w:rPr>
                <w:noProof/>
                <w:webHidden/>
              </w:rPr>
              <w:fldChar w:fldCharType="begin"/>
            </w:r>
            <w:r w:rsidR="00026140">
              <w:rPr>
                <w:noProof/>
                <w:webHidden/>
              </w:rPr>
              <w:instrText xml:space="preserve"> PAGEREF _Toc53841915 \h </w:instrText>
            </w:r>
            <w:r w:rsidR="00026140">
              <w:rPr>
                <w:noProof/>
                <w:webHidden/>
              </w:rPr>
            </w:r>
            <w:r w:rsidR="00026140">
              <w:rPr>
                <w:noProof/>
                <w:webHidden/>
              </w:rPr>
              <w:fldChar w:fldCharType="separate"/>
            </w:r>
            <w:r w:rsidR="00026140">
              <w:rPr>
                <w:noProof/>
                <w:webHidden/>
              </w:rPr>
              <w:t>3</w:t>
            </w:r>
            <w:r w:rsidR="00026140">
              <w:rPr>
                <w:noProof/>
                <w:webHidden/>
              </w:rPr>
              <w:fldChar w:fldCharType="end"/>
            </w:r>
          </w:hyperlink>
        </w:p>
        <w:p w14:paraId="02C719F5" w14:textId="45F40553" w:rsidR="00026140" w:rsidRDefault="00026140">
          <w:pPr>
            <w:pStyle w:val="TOC2"/>
            <w:tabs>
              <w:tab w:val="right" w:leader="dot" w:pos="10790"/>
            </w:tabs>
            <w:rPr>
              <w:rFonts w:eastAsiaTheme="minorEastAsia"/>
              <w:noProof/>
            </w:rPr>
          </w:pPr>
          <w:hyperlink w:anchor="_Toc53841916" w:history="1">
            <w:r w:rsidRPr="0023250A">
              <w:rPr>
                <w:rStyle w:val="Hyperlink"/>
                <w:noProof/>
              </w:rPr>
              <w:t>DC GAN:</w:t>
            </w:r>
            <w:r>
              <w:rPr>
                <w:noProof/>
                <w:webHidden/>
              </w:rPr>
              <w:tab/>
            </w:r>
            <w:r>
              <w:rPr>
                <w:noProof/>
                <w:webHidden/>
              </w:rPr>
              <w:fldChar w:fldCharType="begin"/>
            </w:r>
            <w:r>
              <w:rPr>
                <w:noProof/>
                <w:webHidden/>
              </w:rPr>
              <w:instrText xml:space="preserve"> PAGEREF _Toc53841916 \h </w:instrText>
            </w:r>
            <w:r>
              <w:rPr>
                <w:noProof/>
                <w:webHidden/>
              </w:rPr>
            </w:r>
            <w:r>
              <w:rPr>
                <w:noProof/>
                <w:webHidden/>
              </w:rPr>
              <w:fldChar w:fldCharType="separate"/>
            </w:r>
            <w:r>
              <w:rPr>
                <w:noProof/>
                <w:webHidden/>
              </w:rPr>
              <w:t>4</w:t>
            </w:r>
            <w:r>
              <w:rPr>
                <w:noProof/>
                <w:webHidden/>
              </w:rPr>
              <w:fldChar w:fldCharType="end"/>
            </w:r>
          </w:hyperlink>
        </w:p>
        <w:p w14:paraId="2B3B8926" w14:textId="280E6DE6" w:rsidR="00026140" w:rsidRDefault="00026140">
          <w:pPr>
            <w:pStyle w:val="TOC2"/>
            <w:tabs>
              <w:tab w:val="right" w:leader="dot" w:pos="10790"/>
            </w:tabs>
            <w:rPr>
              <w:rFonts w:eastAsiaTheme="minorEastAsia"/>
              <w:noProof/>
            </w:rPr>
          </w:pPr>
          <w:hyperlink w:anchor="_Toc53841917" w:history="1">
            <w:r w:rsidRPr="0023250A">
              <w:rPr>
                <w:rStyle w:val="Hyperlink"/>
                <w:noProof/>
              </w:rPr>
              <w:t>WGAN with clipping:</w:t>
            </w:r>
            <w:r>
              <w:rPr>
                <w:noProof/>
                <w:webHidden/>
              </w:rPr>
              <w:tab/>
            </w:r>
            <w:r>
              <w:rPr>
                <w:noProof/>
                <w:webHidden/>
              </w:rPr>
              <w:fldChar w:fldCharType="begin"/>
            </w:r>
            <w:r>
              <w:rPr>
                <w:noProof/>
                <w:webHidden/>
              </w:rPr>
              <w:instrText xml:space="preserve"> PAGEREF _Toc53841917 \h </w:instrText>
            </w:r>
            <w:r>
              <w:rPr>
                <w:noProof/>
                <w:webHidden/>
              </w:rPr>
            </w:r>
            <w:r>
              <w:rPr>
                <w:noProof/>
                <w:webHidden/>
              </w:rPr>
              <w:fldChar w:fldCharType="separate"/>
            </w:r>
            <w:r>
              <w:rPr>
                <w:noProof/>
                <w:webHidden/>
              </w:rPr>
              <w:t>6</w:t>
            </w:r>
            <w:r>
              <w:rPr>
                <w:noProof/>
                <w:webHidden/>
              </w:rPr>
              <w:fldChar w:fldCharType="end"/>
            </w:r>
          </w:hyperlink>
        </w:p>
        <w:p w14:paraId="26094054" w14:textId="3FBF3BFA" w:rsidR="00026140" w:rsidRDefault="00026140">
          <w:pPr>
            <w:pStyle w:val="TOC2"/>
            <w:tabs>
              <w:tab w:val="right" w:leader="dot" w:pos="10790"/>
            </w:tabs>
            <w:rPr>
              <w:rFonts w:eastAsiaTheme="minorEastAsia"/>
              <w:noProof/>
            </w:rPr>
          </w:pPr>
          <w:hyperlink w:anchor="_Toc53841918" w:history="1">
            <w:r w:rsidRPr="0023250A">
              <w:rPr>
                <w:rStyle w:val="Hyperlink"/>
                <w:noProof/>
              </w:rPr>
              <w:t>WGAN with penalty:</w:t>
            </w:r>
            <w:r>
              <w:rPr>
                <w:noProof/>
                <w:webHidden/>
              </w:rPr>
              <w:tab/>
            </w:r>
            <w:r>
              <w:rPr>
                <w:noProof/>
                <w:webHidden/>
              </w:rPr>
              <w:fldChar w:fldCharType="begin"/>
            </w:r>
            <w:r>
              <w:rPr>
                <w:noProof/>
                <w:webHidden/>
              </w:rPr>
              <w:instrText xml:space="preserve"> PAGEREF _Toc53841918 \h </w:instrText>
            </w:r>
            <w:r>
              <w:rPr>
                <w:noProof/>
                <w:webHidden/>
              </w:rPr>
            </w:r>
            <w:r>
              <w:rPr>
                <w:noProof/>
                <w:webHidden/>
              </w:rPr>
              <w:fldChar w:fldCharType="separate"/>
            </w:r>
            <w:r>
              <w:rPr>
                <w:noProof/>
                <w:webHidden/>
              </w:rPr>
              <w:t>8</w:t>
            </w:r>
            <w:r>
              <w:rPr>
                <w:noProof/>
                <w:webHidden/>
              </w:rPr>
              <w:fldChar w:fldCharType="end"/>
            </w:r>
          </w:hyperlink>
        </w:p>
        <w:p w14:paraId="7997C5CC" w14:textId="4BF5AFC1" w:rsidR="00BE7E6E" w:rsidRDefault="00BE7E6E">
          <w:r>
            <w:rPr>
              <w:b/>
              <w:bCs/>
              <w:noProof/>
            </w:rPr>
            <w:fldChar w:fldCharType="end"/>
          </w:r>
        </w:p>
      </w:sdtContent>
    </w:sdt>
    <w:p w14:paraId="7EA9F136" w14:textId="5B170770" w:rsidR="00C9036A" w:rsidRDefault="00C9036A"/>
    <w:p w14:paraId="1D852B22" w14:textId="662CE54F" w:rsidR="00DC5530" w:rsidRDefault="00EB4B1D" w:rsidP="00BE7E6E">
      <w:pPr>
        <w:pStyle w:val="Heading2"/>
        <w:pageBreakBefore/>
      </w:pPr>
      <w:bookmarkStart w:id="0" w:name="_Toc53841915"/>
      <w:r>
        <w:t>Normal GAN</w:t>
      </w:r>
      <w:r w:rsidR="00395B23">
        <w:t>:</w:t>
      </w:r>
      <w:bookmarkEnd w:id="0"/>
    </w:p>
    <w:p w14:paraId="4D10B8A8" w14:textId="57A6349D" w:rsidR="00C9036A" w:rsidRDefault="00C9036A"/>
    <w:p w14:paraId="389253F4" w14:textId="2E7C2DCA" w:rsidR="00507C66" w:rsidRPr="00EB4B1D" w:rsidRDefault="00507C66" w:rsidP="00507C66">
      <w:r>
        <w:t xml:space="preserve">This network took the least time to train </w:t>
      </w:r>
      <w:proofErr w:type="gramStart"/>
      <w:r>
        <w:t>and also</w:t>
      </w:r>
      <w:proofErr w:type="gramEnd"/>
      <w:r>
        <w:t xml:space="preserve"> had the worst results. It would not train properly. The loss for the Generator increased infinitely. The Loss for the Discriminator became close to zero. The Generator did not seem to learn fast enough to fool the generator. Or maybe even learn properly at all.</w:t>
      </w:r>
      <w:r w:rsidR="00176789">
        <w:t xml:space="preserve"> Below is the image produced by the generator.</w:t>
      </w:r>
    </w:p>
    <w:p w14:paraId="4C3018F3" w14:textId="45BB7EC2" w:rsidR="00354A00" w:rsidRDefault="00176789">
      <w:r>
        <w:rPr>
          <w:noProof/>
        </w:rPr>
        <w:drawing>
          <wp:inline distT="0" distB="0" distL="0" distR="0" wp14:anchorId="7ECEA2C2" wp14:editId="165E32C5">
            <wp:extent cx="6858000" cy="3359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335915"/>
                    </a:xfrm>
                    <a:prstGeom prst="rect">
                      <a:avLst/>
                    </a:prstGeom>
                    <a:noFill/>
                    <a:ln>
                      <a:noFill/>
                    </a:ln>
                  </pic:spPr>
                </pic:pic>
              </a:graphicData>
            </a:graphic>
          </wp:inline>
        </w:drawing>
      </w:r>
    </w:p>
    <w:p w14:paraId="2F7C86C8" w14:textId="309A957A" w:rsidR="005A13B3" w:rsidRDefault="00EB4B1D" w:rsidP="005A13B3">
      <w:pPr>
        <w:pStyle w:val="Heading2"/>
        <w:pageBreakBefore/>
      </w:pPr>
      <w:bookmarkStart w:id="1" w:name="_Toc53841916"/>
      <w:r>
        <w:t>DC GAN:</w:t>
      </w:r>
      <w:bookmarkEnd w:id="1"/>
    </w:p>
    <w:p w14:paraId="55D3DFEA" w14:textId="1D32FDE8" w:rsidR="00C70647" w:rsidRPr="00C70647" w:rsidRDefault="00B00500" w:rsidP="00C70647">
      <w:r>
        <w:t xml:space="preserve">The DCGAN had </w:t>
      </w:r>
      <w:proofErr w:type="gramStart"/>
      <w:r>
        <w:t>pretty good</w:t>
      </w:r>
      <w:proofErr w:type="gramEnd"/>
      <w:r>
        <w:t xml:space="preserve"> results.</w:t>
      </w:r>
      <w:r w:rsidR="00ED02C3">
        <w:t xml:space="preserve"> It takes a few hours to train on each dataset.</w:t>
      </w:r>
      <w:r>
        <w:t xml:space="preserve"> Most of the MNIST digits look like numbers or </w:t>
      </w:r>
      <w:proofErr w:type="gramStart"/>
      <w:r>
        <w:t>similar to</w:t>
      </w:r>
      <w:proofErr w:type="gramEnd"/>
      <w:r>
        <w:t xml:space="preserve"> numbers. Some just look like squiggles. </w:t>
      </w:r>
      <w:r w:rsidR="00ED02C3">
        <w:t xml:space="preserve">I also had good results with the </w:t>
      </w:r>
      <w:r w:rsidR="00DB1BE3">
        <w:t>Fashion-MNIST. The mostly look like the various clothing items. Some are a little bizarre looking.</w:t>
      </w:r>
      <w:r w:rsidR="00FA3F53">
        <w:t xml:space="preserve"> I did not have great results with the CIFAR-10. </w:t>
      </w:r>
      <w:r w:rsidR="0091007B">
        <w:t>There are a few images that look like a car or a plane.</w:t>
      </w:r>
      <w:r w:rsidR="00F747A3">
        <w:t xml:space="preserve"> But most of the images are not recognizable.</w:t>
      </w:r>
    </w:p>
    <w:p w14:paraId="0320454B" w14:textId="711B2AFC" w:rsidR="001A7539" w:rsidRDefault="001A7539" w:rsidP="001A7539">
      <w:pPr>
        <w:pStyle w:val="Caption"/>
        <w:keepNext/>
      </w:pPr>
      <w:r>
        <w:t xml:space="preserve">Figure </w:t>
      </w:r>
      <w:fldSimple w:instr=" SEQ Figure \* ARABIC ">
        <w:r w:rsidR="001B15D0">
          <w:rPr>
            <w:noProof/>
          </w:rPr>
          <w:t>1</w:t>
        </w:r>
      </w:fldSimple>
      <w:r>
        <w:t xml:space="preserve">: MNIST </w:t>
      </w:r>
    </w:p>
    <w:p w14:paraId="5812DDF3" w14:textId="7D20A526" w:rsidR="00EB4B1D" w:rsidRDefault="001A7539" w:rsidP="00EB4B1D">
      <w:r>
        <w:rPr>
          <w:noProof/>
        </w:rPr>
        <w:drawing>
          <wp:inline distT="0" distB="0" distL="0" distR="0" wp14:anchorId="0F09019C" wp14:editId="6629ECEC">
            <wp:extent cx="2608580" cy="2608580"/>
            <wp:effectExtent l="0" t="0" r="127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686CA2C8" w14:textId="4FF20B41" w:rsidR="00C70647" w:rsidRDefault="00C70647" w:rsidP="00C70647">
      <w:pPr>
        <w:pStyle w:val="Caption"/>
        <w:keepNext/>
      </w:pPr>
      <w:r>
        <w:t xml:space="preserve">Figure </w:t>
      </w:r>
      <w:fldSimple w:instr=" SEQ Figure \* ARABIC ">
        <w:r w:rsidR="001B15D0">
          <w:rPr>
            <w:noProof/>
          </w:rPr>
          <w:t>2</w:t>
        </w:r>
      </w:fldSimple>
      <w:r>
        <w:t>: Fashion-MNIST</w:t>
      </w:r>
    </w:p>
    <w:p w14:paraId="6A1769F8" w14:textId="683E4924" w:rsidR="00555FE0" w:rsidRDefault="00723183" w:rsidP="00EB4B1D">
      <w:r>
        <w:rPr>
          <w:noProof/>
        </w:rPr>
        <w:drawing>
          <wp:inline distT="0" distB="0" distL="0" distR="0" wp14:anchorId="553A3BEE" wp14:editId="6611AA0E">
            <wp:extent cx="2608580" cy="2608580"/>
            <wp:effectExtent l="0" t="0" r="127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73A84AD5" w14:textId="39A187FA" w:rsidR="00C70647" w:rsidRDefault="00C70647" w:rsidP="00C70647">
      <w:pPr>
        <w:pStyle w:val="Caption"/>
        <w:keepNext/>
      </w:pPr>
      <w:r>
        <w:t xml:space="preserve">Figure </w:t>
      </w:r>
      <w:fldSimple w:instr=" SEQ Figure \* ARABIC ">
        <w:r w:rsidR="001B15D0">
          <w:rPr>
            <w:noProof/>
          </w:rPr>
          <w:t>3</w:t>
        </w:r>
      </w:fldSimple>
      <w:r>
        <w:t>: CIFAR-10</w:t>
      </w:r>
    </w:p>
    <w:p w14:paraId="29640FBE" w14:textId="77A4417F" w:rsidR="001B550B" w:rsidRDefault="00555FE0">
      <w:r>
        <w:rPr>
          <w:noProof/>
        </w:rPr>
        <w:drawing>
          <wp:inline distT="0" distB="0" distL="0" distR="0" wp14:anchorId="05C91780" wp14:editId="4CE4913A">
            <wp:extent cx="2608580" cy="2608580"/>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01A945CE" w14:textId="36B1F87B" w:rsidR="00EB4B1D" w:rsidRDefault="00EB4B1D" w:rsidP="00EB4B1D">
      <w:pPr>
        <w:pStyle w:val="Heading2"/>
        <w:pageBreakBefore/>
      </w:pPr>
      <w:bookmarkStart w:id="2" w:name="_Toc53841917"/>
      <w:r>
        <w:t>WGAN with clipping:</w:t>
      </w:r>
      <w:bookmarkEnd w:id="2"/>
    </w:p>
    <w:p w14:paraId="3574839B" w14:textId="6629CE3A" w:rsidR="00FE67A3" w:rsidRDefault="002237C9" w:rsidP="00EB4B1D">
      <w:r>
        <w:t xml:space="preserve">The WGAN with clipping trained for 40000 </w:t>
      </w:r>
      <w:r w:rsidR="00687493">
        <w:t xml:space="preserve">generator </w:t>
      </w:r>
      <w:r>
        <w:t>iterations.</w:t>
      </w:r>
      <w:r w:rsidR="0007513E">
        <w:t xml:space="preserve"> This model took 8+ hours to train.</w:t>
      </w:r>
      <w:r>
        <w:t xml:space="preserve"> I trained it on the MNIST and Fashion-MNIST datasets.</w:t>
      </w:r>
      <w:r w:rsidR="00942A3C">
        <w:t xml:space="preserve"> I think it did marginally better than the DCGAN. Just about </w:t>
      </w:r>
      <w:proofErr w:type="gramStart"/>
      <w:r w:rsidR="00942A3C">
        <w:t>all of</w:t>
      </w:r>
      <w:proofErr w:type="gramEnd"/>
      <w:r w:rsidR="00942A3C">
        <w:t xml:space="preserve"> the numbers are recognizable. Some are very messy</w:t>
      </w:r>
      <w:r w:rsidR="0007513E">
        <w:t xml:space="preserve"> or blurry. The Fashion-MNSIT data was also marginally better in my opinion.</w:t>
      </w:r>
      <w:r w:rsidR="00705FEB">
        <w:t xml:space="preserve"> Most pieces of clothing were recognizable and clear. </w:t>
      </w:r>
      <w:r w:rsidR="001B15D0">
        <w:t>The CIFAR-10 results were not great. All were very blurry and hard to recognize.</w:t>
      </w:r>
    </w:p>
    <w:p w14:paraId="7EC46084" w14:textId="7B572178" w:rsidR="00F574E0" w:rsidRDefault="00F574E0" w:rsidP="00F574E0">
      <w:pPr>
        <w:pStyle w:val="Caption"/>
        <w:keepNext/>
      </w:pPr>
      <w:r>
        <w:t xml:space="preserve">Figure </w:t>
      </w:r>
      <w:fldSimple w:instr=" SEQ Figure \* ARABIC ">
        <w:r w:rsidR="001B15D0">
          <w:rPr>
            <w:noProof/>
          </w:rPr>
          <w:t>4</w:t>
        </w:r>
      </w:fldSimple>
      <w:r>
        <w:t>: MNIST</w:t>
      </w:r>
    </w:p>
    <w:p w14:paraId="1282B7FC" w14:textId="1E383735" w:rsidR="00FE67A3" w:rsidRDefault="00FE67A3" w:rsidP="00EB4B1D">
      <w:r>
        <w:rPr>
          <w:noProof/>
        </w:rPr>
        <w:drawing>
          <wp:inline distT="0" distB="0" distL="0" distR="0" wp14:anchorId="16655A6C" wp14:editId="494A9562">
            <wp:extent cx="2608580" cy="2608580"/>
            <wp:effectExtent l="0" t="0" r="127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6DAAB768" w14:textId="58954400" w:rsidR="00C70647" w:rsidRDefault="00C70647" w:rsidP="00C70647">
      <w:pPr>
        <w:pStyle w:val="Caption"/>
        <w:keepNext/>
      </w:pPr>
      <w:r>
        <w:t xml:space="preserve">Figure </w:t>
      </w:r>
      <w:fldSimple w:instr=" SEQ Figure \* ARABIC ">
        <w:r w:rsidR="001B15D0">
          <w:rPr>
            <w:noProof/>
          </w:rPr>
          <w:t>5</w:t>
        </w:r>
      </w:fldSimple>
      <w:r>
        <w:t>: Fashion-MNIST</w:t>
      </w:r>
    </w:p>
    <w:p w14:paraId="3166543D" w14:textId="09337CFD" w:rsidR="00EB4B1D" w:rsidRDefault="00B77E85" w:rsidP="00EB4B1D">
      <w:r>
        <w:rPr>
          <w:noProof/>
        </w:rPr>
        <w:drawing>
          <wp:inline distT="0" distB="0" distL="0" distR="0" wp14:anchorId="54B11081" wp14:editId="2F134892">
            <wp:extent cx="2608580" cy="2608580"/>
            <wp:effectExtent l="0" t="0" r="127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5E851EC2" w14:textId="5F275126" w:rsidR="001B15D0" w:rsidRDefault="001B15D0" w:rsidP="001B15D0">
      <w:pPr>
        <w:pStyle w:val="Caption"/>
        <w:keepNext/>
      </w:pPr>
      <w:r>
        <w:t xml:space="preserve">Figure </w:t>
      </w:r>
      <w:r>
        <w:fldChar w:fldCharType="begin"/>
      </w:r>
      <w:r>
        <w:instrText xml:space="preserve"> SEQ Figure \* ARABIC </w:instrText>
      </w:r>
      <w:r>
        <w:fldChar w:fldCharType="separate"/>
      </w:r>
      <w:r w:rsidR="00D073F2">
        <w:rPr>
          <w:noProof/>
        </w:rPr>
        <w:t>6</w:t>
      </w:r>
      <w:r>
        <w:fldChar w:fldCharType="end"/>
      </w:r>
      <w:r>
        <w:t>: CIFAR-10</w:t>
      </w:r>
    </w:p>
    <w:p w14:paraId="33F9D9BC" w14:textId="77777777" w:rsidR="001B15D0" w:rsidRDefault="001B15D0" w:rsidP="001B15D0">
      <w:r>
        <w:rPr>
          <w:noProof/>
        </w:rPr>
        <w:drawing>
          <wp:inline distT="0" distB="0" distL="0" distR="0" wp14:anchorId="1322D24C" wp14:editId="39EA6EA6">
            <wp:extent cx="2608580" cy="2608580"/>
            <wp:effectExtent l="0" t="0" r="127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174EB3BB" w14:textId="77777777" w:rsidR="00B77E85" w:rsidRDefault="00B77E85" w:rsidP="00EB4B1D"/>
    <w:p w14:paraId="2D08D200" w14:textId="1DCD3C28" w:rsidR="00EB4B1D" w:rsidRDefault="00EB4B1D" w:rsidP="00EB4B1D">
      <w:pPr>
        <w:pStyle w:val="Heading2"/>
        <w:pageBreakBefore/>
      </w:pPr>
      <w:bookmarkStart w:id="3" w:name="_Toc53841918"/>
      <w:r>
        <w:t>WGAN with penalty:</w:t>
      </w:r>
      <w:bookmarkEnd w:id="3"/>
    </w:p>
    <w:p w14:paraId="466D21E4" w14:textId="5D9E908C" w:rsidR="00EB4B1D" w:rsidRDefault="00705FEB" w:rsidP="00EB4B1D">
      <w:r>
        <w:t xml:space="preserve">This GAN I also trained for 40000 </w:t>
      </w:r>
      <w:r w:rsidR="00687493">
        <w:t>generator iterations. It took about 10 to 15 hours to train.</w:t>
      </w:r>
      <w:r w:rsidR="0089307F">
        <w:t xml:space="preserve"> There were fewer blurry numbers with this </w:t>
      </w:r>
      <w:proofErr w:type="gramStart"/>
      <w:r w:rsidR="0089307F">
        <w:t>GAN</w:t>
      </w:r>
      <w:proofErr w:type="gramEnd"/>
      <w:r w:rsidR="0089307F">
        <w:t xml:space="preserve"> but</w:t>
      </w:r>
      <w:r w:rsidR="00163C66">
        <w:t xml:space="preserve"> I think I could have stood to train it longer. Some of the numbers are not recognizable. I </w:t>
      </w:r>
      <w:proofErr w:type="gramStart"/>
      <w:r w:rsidR="00163C66">
        <w:t>don’t</w:t>
      </w:r>
      <w:proofErr w:type="gramEnd"/>
      <w:r w:rsidR="00163C66">
        <w:t xml:space="preserve"> think it performed particularly well on the Fashion-MNIST data either. But it performed the best for the CIFAR-10 dataset.</w:t>
      </w:r>
      <w:r w:rsidR="003B318F">
        <w:t xml:space="preserve"> Many of the generated images were recognizable as one of the data classes. None of them were perfect.</w:t>
      </w:r>
      <w:r w:rsidR="00FF4E01">
        <w:t xml:space="preserve"> I think my results would have improved if I had more training time.</w:t>
      </w:r>
    </w:p>
    <w:p w14:paraId="4975E101" w14:textId="1B8D1296" w:rsidR="00F574E0" w:rsidRDefault="00F574E0" w:rsidP="00F574E0">
      <w:pPr>
        <w:pStyle w:val="Caption"/>
        <w:keepNext/>
      </w:pPr>
      <w:r>
        <w:t xml:space="preserve">Figure </w:t>
      </w:r>
      <w:fldSimple w:instr=" SEQ Figure \* ARABIC ">
        <w:r w:rsidR="00D073F2">
          <w:rPr>
            <w:noProof/>
          </w:rPr>
          <w:t>7</w:t>
        </w:r>
      </w:fldSimple>
      <w:r>
        <w:t>: MNSIT</w:t>
      </w:r>
    </w:p>
    <w:p w14:paraId="63BA0423" w14:textId="4D619F42" w:rsidR="00EB4B1D" w:rsidRDefault="00F574E0" w:rsidP="00EB4B1D">
      <w:r>
        <w:rPr>
          <w:noProof/>
        </w:rPr>
        <w:drawing>
          <wp:inline distT="0" distB="0" distL="0" distR="0" wp14:anchorId="04D22508" wp14:editId="150A9169">
            <wp:extent cx="2608580" cy="2608580"/>
            <wp:effectExtent l="0" t="0" r="127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35278071" w14:textId="7A06F573" w:rsidR="00C70647" w:rsidRPr="00EB4B1D" w:rsidRDefault="00C70647" w:rsidP="00C70647">
      <w:pPr>
        <w:pStyle w:val="Caption"/>
        <w:keepNext/>
      </w:pPr>
      <w:r>
        <w:t xml:space="preserve">Figure </w:t>
      </w:r>
      <w:fldSimple w:instr=" SEQ Figure \* ARABIC ">
        <w:r w:rsidR="00D073F2">
          <w:rPr>
            <w:noProof/>
          </w:rPr>
          <w:t>8</w:t>
        </w:r>
      </w:fldSimple>
      <w:r>
        <w:t>: Fashion-MNSIT</w:t>
      </w:r>
    </w:p>
    <w:p w14:paraId="723DAA86" w14:textId="0412C801" w:rsidR="00EB4B1D" w:rsidRDefault="00D769B4" w:rsidP="00EB4B1D">
      <w:r>
        <w:rPr>
          <w:noProof/>
        </w:rPr>
        <w:drawing>
          <wp:inline distT="0" distB="0" distL="0" distR="0" wp14:anchorId="33235EBD" wp14:editId="407A588D">
            <wp:extent cx="2608580" cy="2608580"/>
            <wp:effectExtent l="0" t="0" r="127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09B67AA4" w14:textId="1360C4DF" w:rsidR="00C70647" w:rsidRDefault="00C70647" w:rsidP="00C70647">
      <w:pPr>
        <w:pStyle w:val="Caption"/>
        <w:keepNext/>
      </w:pPr>
      <w:r>
        <w:t xml:space="preserve">Figure </w:t>
      </w:r>
      <w:fldSimple w:instr=" SEQ Figure \* ARABIC ">
        <w:r w:rsidR="001B15D0">
          <w:rPr>
            <w:noProof/>
          </w:rPr>
          <w:t>9</w:t>
        </w:r>
      </w:fldSimple>
      <w:r>
        <w:t>: CIFAR-10</w:t>
      </w:r>
    </w:p>
    <w:p w14:paraId="75BAB541" w14:textId="3665E22A" w:rsidR="00256BE6" w:rsidRDefault="00126219" w:rsidP="00B92726">
      <w:r>
        <w:rPr>
          <w:noProof/>
        </w:rPr>
        <w:drawing>
          <wp:inline distT="0" distB="0" distL="0" distR="0" wp14:anchorId="2CF639D6" wp14:editId="0072279A">
            <wp:extent cx="2608580" cy="2608580"/>
            <wp:effectExtent l="0" t="0" r="127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sectPr w:rsidR="00256BE6" w:rsidSect="002D0AEE">
      <w:headerReference w:type="default" r:id="rId1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94BF82" w14:textId="77777777" w:rsidR="00DC3911" w:rsidRDefault="00DC3911" w:rsidP="0053395F">
      <w:pPr>
        <w:spacing w:after="0" w:line="240" w:lineRule="auto"/>
      </w:pPr>
      <w:r>
        <w:separator/>
      </w:r>
    </w:p>
  </w:endnote>
  <w:endnote w:type="continuationSeparator" w:id="0">
    <w:p w14:paraId="3695B43D" w14:textId="77777777" w:rsidR="00DC3911" w:rsidRDefault="00DC3911" w:rsidP="005339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5AC3B0" w14:textId="77777777" w:rsidR="00DC3911" w:rsidRDefault="00DC3911" w:rsidP="0053395F">
      <w:pPr>
        <w:spacing w:after="0" w:line="240" w:lineRule="auto"/>
      </w:pPr>
      <w:r>
        <w:separator/>
      </w:r>
    </w:p>
  </w:footnote>
  <w:footnote w:type="continuationSeparator" w:id="0">
    <w:p w14:paraId="06DD11A0" w14:textId="77777777" w:rsidR="00DC3911" w:rsidRDefault="00DC3911" w:rsidP="005339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47275" w14:textId="093ED6FF" w:rsidR="0053395F" w:rsidRDefault="00A017DD">
    <w:pPr>
      <w:pStyle w:val="Header"/>
    </w:pPr>
    <w:r>
      <w:t>CPEG-589X</w:t>
    </w:r>
    <w:r w:rsidR="0053395F">
      <w:t xml:space="preserve"> Assignment </w:t>
    </w:r>
    <w:r w:rsidR="00EB4B1D">
      <w:t>2</w:t>
    </w:r>
    <w:r w:rsidR="0053395F">
      <w:t xml:space="preserve"> Cover P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9BF6E" w14:textId="1517E188" w:rsidR="00C347EA" w:rsidRDefault="00C347EA">
    <w:pPr>
      <w:pStyle w:val="Header"/>
    </w:pPr>
    <w:r>
      <w:t xml:space="preserve">CPEG-589X Assignment </w:t>
    </w:r>
    <w:r w:rsidR="006622CD">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A369E"/>
    <w:multiLevelType w:val="hybridMultilevel"/>
    <w:tmpl w:val="6B7A8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6C4EA6"/>
    <w:multiLevelType w:val="hybridMultilevel"/>
    <w:tmpl w:val="BD3C1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C25973"/>
    <w:multiLevelType w:val="hybridMultilevel"/>
    <w:tmpl w:val="C0A4F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0M7A0Njc0MDaxNDVQ0lEKTi0uzszPAykwqgUA7yPXfCwAAAA="/>
  </w:docVars>
  <w:rsids>
    <w:rsidRoot w:val="0053395F"/>
    <w:rsid w:val="00026140"/>
    <w:rsid w:val="000547FA"/>
    <w:rsid w:val="00071EFE"/>
    <w:rsid w:val="0007513E"/>
    <w:rsid w:val="000B4D30"/>
    <w:rsid w:val="000F2494"/>
    <w:rsid w:val="00112272"/>
    <w:rsid w:val="00116AE9"/>
    <w:rsid w:val="00126219"/>
    <w:rsid w:val="001353D5"/>
    <w:rsid w:val="001359AD"/>
    <w:rsid w:val="0014067F"/>
    <w:rsid w:val="001427A8"/>
    <w:rsid w:val="001461FC"/>
    <w:rsid w:val="00163C66"/>
    <w:rsid w:val="00176789"/>
    <w:rsid w:val="001900EB"/>
    <w:rsid w:val="001A7539"/>
    <w:rsid w:val="001B05A3"/>
    <w:rsid w:val="001B15D0"/>
    <w:rsid w:val="001B550B"/>
    <w:rsid w:val="001B6456"/>
    <w:rsid w:val="001B6871"/>
    <w:rsid w:val="001C3B82"/>
    <w:rsid w:val="00204266"/>
    <w:rsid w:val="002237C9"/>
    <w:rsid w:val="0024643A"/>
    <w:rsid w:val="00256BE6"/>
    <w:rsid w:val="00262956"/>
    <w:rsid w:val="00274F5B"/>
    <w:rsid w:val="002950D5"/>
    <w:rsid w:val="002A3611"/>
    <w:rsid w:val="002B5253"/>
    <w:rsid w:val="002D0AEE"/>
    <w:rsid w:val="002E09D0"/>
    <w:rsid w:val="002E400F"/>
    <w:rsid w:val="002F23ED"/>
    <w:rsid w:val="0032265F"/>
    <w:rsid w:val="00344DF6"/>
    <w:rsid w:val="00354A00"/>
    <w:rsid w:val="00366D74"/>
    <w:rsid w:val="00376D1F"/>
    <w:rsid w:val="00395B23"/>
    <w:rsid w:val="003A7A66"/>
    <w:rsid w:val="003B318F"/>
    <w:rsid w:val="003D0E3F"/>
    <w:rsid w:val="003E54BF"/>
    <w:rsid w:val="004113A1"/>
    <w:rsid w:val="00447598"/>
    <w:rsid w:val="00452063"/>
    <w:rsid w:val="004559E9"/>
    <w:rsid w:val="004574BB"/>
    <w:rsid w:val="004602C4"/>
    <w:rsid w:val="004837AA"/>
    <w:rsid w:val="00486392"/>
    <w:rsid w:val="004A6C4D"/>
    <w:rsid w:val="004F2F43"/>
    <w:rsid w:val="00500919"/>
    <w:rsid w:val="00507C66"/>
    <w:rsid w:val="0053395F"/>
    <w:rsid w:val="00540B19"/>
    <w:rsid w:val="00555FE0"/>
    <w:rsid w:val="0056014A"/>
    <w:rsid w:val="005A13B3"/>
    <w:rsid w:val="005A705D"/>
    <w:rsid w:val="005B5220"/>
    <w:rsid w:val="005B7362"/>
    <w:rsid w:val="005B7655"/>
    <w:rsid w:val="005C257E"/>
    <w:rsid w:val="005C4031"/>
    <w:rsid w:val="005C4C6B"/>
    <w:rsid w:val="005E39D4"/>
    <w:rsid w:val="005E5412"/>
    <w:rsid w:val="005F7403"/>
    <w:rsid w:val="005F77B0"/>
    <w:rsid w:val="00600930"/>
    <w:rsid w:val="00612070"/>
    <w:rsid w:val="00623CCD"/>
    <w:rsid w:val="00625201"/>
    <w:rsid w:val="0063097D"/>
    <w:rsid w:val="006622CD"/>
    <w:rsid w:val="00664BBF"/>
    <w:rsid w:val="00682AAC"/>
    <w:rsid w:val="00687493"/>
    <w:rsid w:val="006B7334"/>
    <w:rsid w:val="006C37B0"/>
    <w:rsid w:val="00705FEB"/>
    <w:rsid w:val="00717B80"/>
    <w:rsid w:val="00723183"/>
    <w:rsid w:val="00731B37"/>
    <w:rsid w:val="00756116"/>
    <w:rsid w:val="0076143A"/>
    <w:rsid w:val="0077110F"/>
    <w:rsid w:val="00771D1F"/>
    <w:rsid w:val="00773911"/>
    <w:rsid w:val="00784248"/>
    <w:rsid w:val="00791379"/>
    <w:rsid w:val="007A78EE"/>
    <w:rsid w:val="007B021A"/>
    <w:rsid w:val="007D4BC5"/>
    <w:rsid w:val="00806844"/>
    <w:rsid w:val="00822571"/>
    <w:rsid w:val="00825B15"/>
    <w:rsid w:val="00855F94"/>
    <w:rsid w:val="008637DA"/>
    <w:rsid w:val="00864188"/>
    <w:rsid w:val="008679CD"/>
    <w:rsid w:val="00874332"/>
    <w:rsid w:val="00877415"/>
    <w:rsid w:val="0089307F"/>
    <w:rsid w:val="008A01CD"/>
    <w:rsid w:val="008A19A3"/>
    <w:rsid w:val="008A6710"/>
    <w:rsid w:val="00902D34"/>
    <w:rsid w:val="009039E1"/>
    <w:rsid w:val="0091007B"/>
    <w:rsid w:val="00935353"/>
    <w:rsid w:val="00942A3C"/>
    <w:rsid w:val="00951F06"/>
    <w:rsid w:val="00955E51"/>
    <w:rsid w:val="009678F9"/>
    <w:rsid w:val="00975214"/>
    <w:rsid w:val="009A6069"/>
    <w:rsid w:val="009D7932"/>
    <w:rsid w:val="00A017DD"/>
    <w:rsid w:val="00A020DB"/>
    <w:rsid w:val="00A03BA3"/>
    <w:rsid w:val="00A45D3F"/>
    <w:rsid w:val="00A55730"/>
    <w:rsid w:val="00A70425"/>
    <w:rsid w:val="00AB64F7"/>
    <w:rsid w:val="00AC2E53"/>
    <w:rsid w:val="00AD48E0"/>
    <w:rsid w:val="00AE1DA9"/>
    <w:rsid w:val="00AE3217"/>
    <w:rsid w:val="00AE70B8"/>
    <w:rsid w:val="00B00500"/>
    <w:rsid w:val="00B10574"/>
    <w:rsid w:val="00B27CBD"/>
    <w:rsid w:val="00B40193"/>
    <w:rsid w:val="00B57576"/>
    <w:rsid w:val="00B716FB"/>
    <w:rsid w:val="00B77E85"/>
    <w:rsid w:val="00B92726"/>
    <w:rsid w:val="00B9293C"/>
    <w:rsid w:val="00BE7E6E"/>
    <w:rsid w:val="00BF0638"/>
    <w:rsid w:val="00BF6EA4"/>
    <w:rsid w:val="00C14154"/>
    <w:rsid w:val="00C16C63"/>
    <w:rsid w:val="00C25F37"/>
    <w:rsid w:val="00C347EA"/>
    <w:rsid w:val="00C37827"/>
    <w:rsid w:val="00C54EFB"/>
    <w:rsid w:val="00C634F3"/>
    <w:rsid w:val="00C63E8B"/>
    <w:rsid w:val="00C70647"/>
    <w:rsid w:val="00C74214"/>
    <w:rsid w:val="00C81794"/>
    <w:rsid w:val="00C84A8C"/>
    <w:rsid w:val="00C9036A"/>
    <w:rsid w:val="00C91DDB"/>
    <w:rsid w:val="00CA5596"/>
    <w:rsid w:val="00CC216E"/>
    <w:rsid w:val="00CC22A7"/>
    <w:rsid w:val="00CD35EE"/>
    <w:rsid w:val="00CE0753"/>
    <w:rsid w:val="00CE3C3A"/>
    <w:rsid w:val="00D052BB"/>
    <w:rsid w:val="00D073F2"/>
    <w:rsid w:val="00D50EBB"/>
    <w:rsid w:val="00D54C8B"/>
    <w:rsid w:val="00D61FC0"/>
    <w:rsid w:val="00D73D0A"/>
    <w:rsid w:val="00D769B4"/>
    <w:rsid w:val="00D77ED7"/>
    <w:rsid w:val="00D801DF"/>
    <w:rsid w:val="00D86107"/>
    <w:rsid w:val="00DA2976"/>
    <w:rsid w:val="00DB1BE3"/>
    <w:rsid w:val="00DB4A97"/>
    <w:rsid w:val="00DC3911"/>
    <w:rsid w:val="00DC5530"/>
    <w:rsid w:val="00DD13B7"/>
    <w:rsid w:val="00DF4D5D"/>
    <w:rsid w:val="00E14AD1"/>
    <w:rsid w:val="00E347D0"/>
    <w:rsid w:val="00E40DE5"/>
    <w:rsid w:val="00E54A55"/>
    <w:rsid w:val="00E558AF"/>
    <w:rsid w:val="00E86A7B"/>
    <w:rsid w:val="00EB4B1D"/>
    <w:rsid w:val="00ED02C3"/>
    <w:rsid w:val="00ED7844"/>
    <w:rsid w:val="00EE1C33"/>
    <w:rsid w:val="00EE1EEA"/>
    <w:rsid w:val="00EF4DB3"/>
    <w:rsid w:val="00F04EDC"/>
    <w:rsid w:val="00F0700E"/>
    <w:rsid w:val="00F11692"/>
    <w:rsid w:val="00F17FB2"/>
    <w:rsid w:val="00F20B58"/>
    <w:rsid w:val="00F31903"/>
    <w:rsid w:val="00F36191"/>
    <w:rsid w:val="00F574E0"/>
    <w:rsid w:val="00F626F0"/>
    <w:rsid w:val="00F63C30"/>
    <w:rsid w:val="00F72C25"/>
    <w:rsid w:val="00F747A3"/>
    <w:rsid w:val="00F813F8"/>
    <w:rsid w:val="00F8194B"/>
    <w:rsid w:val="00FA3F53"/>
    <w:rsid w:val="00FB3E15"/>
    <w:rsid w:val="00FD4FD3"/>
    <w:rsid w:val="00FE67A3"/>
    <w:rsid w:val="00FE7A20"/>
    <w:rsid w:val="00FE7F72"/>
    <w:rsid w:val="00FF4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0BD0C84"/>
  <w15:chartTrackingRefBased/>
  <w15:docId w15:val="{7548A1FB-C044-4B3B-857F-66D5CFC7F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647"/>
  </w:style>
  <w:style w:type="paragraph" w:styleId="Heading1">
    <w:name w:val="heading 1"/>
    <w:basedOn w:val="Normal"/>
    <w:next w:val="Normal"/>
    <w:link w:val="Heading1Char"/>
    <w:uiPriority w:val="9"/>
    <w:qFormat/>
    <w:rsid w:val="00BE7E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7E6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9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395F"/>
  </w:style>
  <w:style w:type="paragraph" w:styleId="Footer">
    <w:name w:val="footer"/>
    <w:basedOn w:val="Normal"/>
    <w:link w:val="FooterChar"/>
    <w:uiPriority w:val="99"/>
    <w:unhideWhenUsed/>
    <w:rsid w:val="005339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395F"/>
  </w:style>
  <w:style w:type="paragraph" w:styleId="ListParagraph">
    <w:name w:val="List Paragraph"/>
    <w:basedOn w:val="Normal"/>
    <w:uiPriority w:val="34"/>
    <w:qFormat/>
    <w:rsid w:val="00864188"/>
    <w:pPr>
      <w:ind w:left="720"/>
      <w:contextualSpacing/>
    </w:pPr>
  </w:style>
  <w:style w:type="table" w:styleId="TableGrid">
    <w:name w:val="Table Grid"/>
    <w:basedOn w:val="TableNormal"/>
    <w:uiPriority w:val="39"/>
    <w:rsid w:val="002629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E7E6E"/>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BE7E6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E7E6E"/>
    <w:pPr>
      <w:outlineLvl w:val="9"/>
    </w:pPr>
  </w:style>
  <w:style w:type="paragraph" w:styleId="TOC2">
    <w:name w:val="toc 2"/>
    <w:basedOn w:val="Normal"/>
    <w:next w:val="Normal"/>
    <w:autoRedefine/>
    <w:uiPriority w:val="39"/>
    <w:unhideWhenUsed/>
    <w:rsid w:val="00BE7E6E"/>
    <w:pPr>
      <w:spacing w:after="100"/>
      <w:ind w:left="220"/>
    </w:pPr>
  </w:style>
  <w:style w:type="character" w:styleId="Hyperlink">
    <w:name w:val="Hyperlink"/>
    <w:basedOn w:val="DefaultParagraphFont"/>
    <w:uiPriority w:val="99"/>
    <w:unhideWhenUsed/>
    <w:rsid w:val="00BE7E6E"/>
    <w:rPr>
      <w:color w:val="0563C1" w:themeColor="hyperlink"/>
      <w:u w:val="single"/>
    </w:rPr>
  </w:style>
  <w:style w:type="paragraph" w:styleId="BalloonText">
    <w:name w:val="Balloon Text"/>
    <w:basedOn w:val="Normal"/>
    <w:link w:val="BalloonTextChar"/>
    <w:uiPriority w:val="99"/>
    <w:semiHidden/>
    <w:unhideWhenUsed/>
    <w:rsid w:val="002E40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400F"/>
    <w:rPr>
      <w:rFonts w:ascii="Segoe UI" w:hAnsi="Segoe UI" w:cs="Segoe UI"/>
      <w:sz w:val="18"/>
      <w:szCs w:val="18"/>
    </w:rPr>
  </w:style>
  <w:style w:type="paragraph" w:styleId="Caption">
    <w:name w:val="caption"/>
    <w:basedOn w:val="Normal"/>
    <w:next w:val="Normal"/>
    <w:uiPriority w:val="35"/>
    <w:unhideWhenUsed/>
    <w:qFormat/>
    <w:rsid w:val="00F574E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EC9C8F-0B92-4700-BFC7-B15A2C3A2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8</TotalTime>
  <Pages>9</Pages>
  <Words>412</Words>
  <Characters>2355</Characters>
  <Application>Microsoft Office Word</Application>
  <DocSecurity>0</DocSecurity>
  <Lines>19</Lines>
  <Paragraphs>5</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Normal GAN:</vt:lpstr>
      <vt:lpstr>    DC GAN:</vt:lpstr>
      <vt:lpstr>    WGAN with clipping:</vt:lpstr>
      <vt:lpstr>    WGAN with penalty:</vt:lpstr>
    </vt:vector>
  </TitlesOfParts>
  <Company/>
  <LinksUpToDate>false</LinksUpToDate>
  <CharactersWithSpaces>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Karamavros</dc:creator>
  <cp:keywords/>
  <dc:description/>
  <cp:lastModifiedBy>Jonathan Karamavros</cp:lastModifiedBy>
  <cp:revision>213</cp:revision>
  <cp:lastPrinted>2020-09-27T22:20:00Z</cp:lastPrinted>
  <dcterms:created xsi:type="dcterms:W3CDTF">2019-09-14T18:55:00Z</dcterms:created>
  <dcterms:modified xsi:type="dcterms:W3CDTF">2020-10-17T19:45:00Z</dcterms:modified>
</cp:coreProperties>
</file>